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maquis cors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/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geraniol; (2E)-3,7-dimethylocta-2,6-dien-1-ol, linalool, éter metílico de cedro, nerol, coumarin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,00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38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éter metílico de cedr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06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7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rbáceo. aromátic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de peso corporal Animal: rat, Animal sex: male, Guideline: OECD Guideline 401 (Acute Oral Toxicity), 95% CL: 3400 - 560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maquis cors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maquis cors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éter metílico de cedro (19870-74-7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geraniol ; linalool ; ner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geraniol; (2E)-3,7-dimethylocta-2,6-dien-1-ol, linalool, éter metílico de cedro, nerol, coumarin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riterio expert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4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4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maquis cors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maquis cors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4/04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F0C2478-441D-4E45-AC1F-9D677A50CF66}"/>
</file>

<file path=customXml/itemProps3.xml><?xml version="1.0" encoding="utf-8"?>
<ds:datastoreItem xmlns:ds="http://schemas.openxmlformats.org/officeDocument/2006/customXml" ds:itemID="{D8A0A7C3-BDA0-4344-B4F5-2EE671710705}"/>
</file>

<file path=customXml/itemProps4.xml><?xml version="1.0" encoding="utf-8"?>
<ds:datastoreItem xmlns:ds="http://schemas.openxmlformats.org/officeDocument/2006/customXml" ds:itemID="{AEDF5B14-5E06-49F2-A747-7B7D2B19D14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